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Afghanistan</w:t>
      </w:r>
      <w:r>
        <w:t xml:space="preserve"> </w:t>
      </w:r>
      <w:r>
        <w:t xml:space="preserve">Kabul</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Hiring Manager</w:t>
      </w:r>
      <w:r>
        <w:br/>
      </w:r>
      <w:r>
        <w:t xml:space="preserve">[Organization Name]</w:t>
      </w:r>
      <w:r>
        <w:br/>
      </w:r>
      <w:r>
        <w:t xml:space="preserve">[Organization Address]</w:t>
      </w:r>
      <w:r>
        <w:br/>
      </w:r>
      <w:r>
        <w:t xml:space="preserve">Kabul, Afghanistan</w:t>
      </w:r>
    </w:p>
    <w:bookmarkStart w:id="20" w:name="Xf07ea738f402e8e58a15bcd313d8488acc6fbf8"/>
    <w:p>
      <w:pPr>
        <w:pStyle w:val="Heading1"/>
      </w:pPr>
      <w:r>
        <w:t xml:space="preserve">Cover Letter for Speech Therapist Position in Afghanistan Kabul</w:t>
      </w:r>
    </w:p>
    <w:p>
      <w:pPr>
        <w:pStyle w:val="FirstParagraph"/>
      </w:pPr>
      <w:r>
        <w:t xml:space="preserve">Dear Hiring Manager,</w:t>
      </w:r>
    </w:p>
    <w:p>
      <w:pPr>
        <w:pStyle w:val="BodyText"/>
      </w:pPr>
      <w:r>
        <w:t xml:space="preserve">I am writing to express my enthusiastic interest in the Speech Therapist position at your esteemed organization in Afghanistan, Kabul. As a dedicated and experienced speech therapist, I am deeply committed to improving the lives of individuals facing communication and swallowing disorders. My passion for this field, combined with my cultural sensitivity and adaptability, makes me an ideal candidate for this role. I am particularly drawn to the opportunity to contribute to the healthcare landscape in Afghanistan, where access to specialized services like speech therapy remains critically limited.</w:t>
      </w:r>
    </w:p>
    <w:p>
      <w:pPr>
        <w:pStyle w:val="BodyText"/>
      </w:pPr>
      <w:r>
        <w:t xml:space="preserve">Throughout my career as a Speech Therapist, I have focused on providing personalized care that addresses the unique needs of each client. My work has spanned diverse settings, including schools, rehabilitation centers, and community health programs. I specialize in assessing and treating speech, language, cognitive-communication, and swallowing disorders across all age groups—from children with developmental delays to adults recovering from strokes or neurological conditions. In my previous roles, I have developed innovative intervention strategies that not only improve communication abilities but also empower clients to regain confidence and independence.</w:t>
      </w:r>
    </w:p>
    <w:p>
      <w:pPr>
        <w:pStyle w:val="BodyText"/>
      </w:pPr>
      <w:r>
        <w:t xml:space="preserve">What sets me apart as a Speech Therapist is my ability to bridge cultural and linguistic gaps. Afghanistan's rich tapestry of ethnic groups and regional dialects requires professionals who understand the nuances of communication beyond technical skills. I have worked with multilingual communities in various countries, which has equipped me with the tools to navigate complex cultural dynamics. In Kabul, where English is often used alongside Dari and Pashto, my proficiency in both languages allows me to connect effectively with patients and their families. This skill is not merely an asset; it is a necessity for fostering trust and ensuring that therapy sessions are both accessible and meaningful.</w:t>
      </w:r>
    </w:p>
    <w:p>
      <w:pPr>
        <w:pStyle w:val="BodyText"/>
      </w:pPr>
      <w:r>
        <w:t xml:space="preserve">The challenges of working in Afghanistan, particularly in Kabul, are profound but deeply rewarding. The region has faced years of conflict, which have left many individuals with physical and cognitive disabilities requiring specialized care. As a Speech Therapist, I am acutely aware of the critical need for services that address speech and language impairments caused by trauma, lack of early intervention, or limited access to education. My experience in resource-limited settings has prepared me to work collaboratively with local healthcare providers, educators, and community leaders to create sustainable solutions. I believe that by integrating speech therapy into broader public health initiatives, we can significantly enhance the quality of life for countless individuals.</w:t>
      </w:r>
    </w:p>
    <w:p>
      <w:pPr>
        <w:pStyle w:val="BodyText"/>
      </w:pPr>
      <w:r>
        <w:t xml:space="preserve">My academic background includes a Master’s degree in Speech-Language Pathology from [University Name], where I graduated with honors. I am also certified by the American Speech-Language-Hearing Association (ASHA) and have completed additional training in pediatric speech disorders, neurogenic communication disorders, and culturally responsive practice. These qualifications have equipped me with a strong foundation in evidence-based practices while emphasizing the importance of tailoring interventions to the specific needs of each population.</w:t>
      </w:r>
    </w:p>
    <w:p>
      <w:pPr>
        <w:pStyle w:val="BodyText"/>
      </w:pPr>
      <w:r>
        <w:t xml:space="preserve">Working as a Speech Therapist in Afghanistan Kabul would allow me to combine my professional expertise with my desire to make a tangible difference in underserved communities. I am particularly drawn to your organization’s mission of providing equitable healthcare access and fostering resilience in vulnerable populations. I am confident that my skills, combined with your organization’s commitment to excellence, would create a powerful synergy. I am eager to collaborate with your team to develop programs that address the unique challenges faced by individuals in Kabul, from children with speech delays to adults recovering from injuries.</w:t>
      </w:r>
    </w:p>
    <w:p>
      <w:pPr>
        <w:pStyle w:val="BodyText"/>
      </w:pPr>
      <w:r>
        <w:t xml:space="preserve">One of the most compelling aspects of this role is the opportunity to contribute to a field that is still emerging in Afghanistan. Speech therapy services are often underdeveloped, and there is a significant gap in both public awareness and professional training. I am passionate about educating communities about the importance of communication health and advocating for policies that prioritize early intervention. In Kabul, I would approach this work with humility, recognizing that successful outcomes depend on building strong relationships with local stakeholders and respecting cultural traditions.</w:t>
      </w:r>
    </w:p>
    <w:p>
      <w:pPr>
        <w:pStyle w:val="BodyText"/>
      </w:pPr>
      <w:r>
        <w:t xml:space="preserve">In my previous roles, I have demonstrated a commitment to continuous learning and professional growth. For example, during my time at [Previous Organization], I led a community outreach initiative that provided free speech screenings to over 500 children in underserved areas. This experience reinforced the importance of accessibility and the transformative impact of early intervention. Similarly, I have collaborated with interdisciplinary teams to design individualized education plans (IEPs) for students with special needs, ensuring that they receive the support necessary to thrive academically and socially.</w:t>
      </w:r>
    </w:p>
    <w:p>
      <w:pPr>
        <w:pStyle w:val="BodyText"/>
      </w:pPr>
      <w:r>
        <w:t xml:space="preserve">As a Speech Therapist in Afghanistan Kabul, I am prepared to work in a dynamic environment where adaptability and creativity are essential. Whether it involves developing low-cost therapeutic tools, training local caregivers, or advocating for policy changes, I am committed to finding solutions that align with the needs of the community. My goal is not only to provide immediate care but also to build capacity within the region so that sustainable progress can be achieved.</w:t>
      </w:r>
    </w:p>
    <w:p>
      <w:pPr>
        <w:pStyle w:val="BodyText"/>
      </w:pPr>
      <w:r>
        <w:t xml:space="preserve">In conclusion, I am deeply inspired by the opportunity to contribute my skills and passion as a Speech Therapist in Afghanistan Kabul. I am eager to bring my expertise, cultural awareness, and dedication to your organization’s mission of improving lives through communication. Thank you for considering my application. I would be honored to discuss how my background and vision align with the needs of your team.</w:t>
      </w:r>
    </w:p>
    <w:p>
      <w:pPr>
        <w:pStyle w:val="BodyText"/>
      </w:pPr>
      <w:r>
        <w:t xml:space="preserve">Sincerely,</w:t>
      </w:r>
      <w:r>
        <w:br/>
      </w:r>
      <w:r>
        <w:t xml:space="preserve">[Your Full Name]</w:t>
      </w:r>
    </w:p>
    <w:p>
      <w:pPr>
        <w:pStyle w:val="BodyText"/>
      </w:pPr>
      <w:r>
        <w:t xml:space="preserve">[Optional: Attach resume and references upon reque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Position in Afghanistan Kabul</dc:title>
  <dc:creator/>
  <dc:language>en</dc:language>
  <cp:keywords/>
  <dcterms:created xsi:type="dcterms:W3CDTF">2026-07-23T20:09:33Z</dcterms:created>
  <dcterms:modified xsi:type="dcterms:W3CDTF">2026-07-23T20:09:33Z</dcterms:modified>
</cp:coreProperties>
</file>

<file path=docProps/custom.xml><?xml version="1.0" encoding="utf-8"?>
<Properties xmlns="http://schemas.openxmlformats.org/officeDocument/2006/custom-properties" xmlns:vt="http://schemas.openxmlformats.org/officeDocument/2006/docPropsVTypes"/>
</file>